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3B1EE" w14:textId="16FA215D" w:rsidR="00EA2963" w:rsidRPr="00C97F9F" w:rsidRDefault="00EA2963" w:rsidP="00EA2963">
      <w:pPr>
        <w:jc w:val="center"/>
        <w:rPr>
          <w:b/>
          <w:bCs/>
          <w:u w:val="single"/>
        </w:rPr>
      </w:pPr>
      <w:r w:rsidRPr="00C97F9F">
        <w:rPr>
          <w:b/>
          <w:bCs/>
          <w:u w:val="single"/>
        </w:rPr>
        <w:t>Class Description</w:t>
      </w:r>
    </w:p>
    <w:p w14:paraId="1DA7AFF5" w14:textId="0C7A2120" w:rsidR="00EA2963" w:rsidRPr="00EA2963" w:rsidRDefault="00EA2963" w:rsidP="00EA2963">
      <w:pPr>
        <w:rPr>
          <w:b/>
          <w:bCs/>
          <w:i/>
          <w:iCs/>
        </w:rPr>
      </w:pPr>
      <w:r w:rsidRPr="00EA2963">
        <w:rPr>
          <w:b/>
          <w:bCs/>
          <w:i/>
          <w:iCs/>
        </w:rPr>
        <w:t>All classes will be on Fridays from 4-6:30 pm</w:t>
      </w:r>
      <w:r>
        <w:rPr>
          <w:b/>
          <w:bCs/>
          <w:i/>
          <w:iCs/>
        </w:rPr>
        <w:t>:</w:t>
      </w:r>
    </w:p>
    <w:p w14:paraId="5DFA4906" w14:textId="7FCBD73D" w:rsidR="00EA2963" w:rsidRPr="00C97F9F" w:rsidRDefault="00EA2963" w:rsidP="00EA2963">
      <w:pPr>
        <w:rPr>
          <w:i/>
          <w:iCs/>
        </w:rPr>
      </w:pPr>
      <w:r w:rsidRPr="00C97F9F">
        <w:rPr>
          <w:i/>
          <w:iCs/>
        </w:rPr>
        <w:t>4:00-5:00 Theory</w:t>
      </w:r>
    </w:p>
    <w:p w14:paraId="4FC0D8D3" w14:textId="7DABA00C" w:rsidR="00EA2963" w:rsidRPr="00C97F9F" w:rsidRDefault="00EA2963" w:rsidP="00EA2963">
      <w:pPr>
        <w:rPr>
          <w:i/>
          <w:iCs/>
        </w:rPr>
      </w:pPr>
      <w:r w:rsidRPr="00C97F9F">
        <w:rPr>
          <w:i/>
          <w:iCs/>
        </w:rPr>
        <w:t>break</w:t>
      </w:r>
    </w:p>
    <w:p w14:paraId="2DF0275F" w14:textId="0FBB06AE" w:rsidR="00EA2963" w:rsidRPr="00C97F9F" w:rsidRDefault="00EA2963" w:rsidP="00EA2963">
      <w:pPr>
        <w:rPr>
          <w:i/>
          <w:iCs/>
        </w:rPr>
      </w:pPr>
      <w:r w:rsidRPr="00C97F9F">
        <w:rPr>
          <w:i/>
          <w:iCs/>
        </w:rPr>
        <w:t>5:15-6:30 Case Study or dreamwork work</w:t>
      </w:r>
    </w:p>
    <w:p w14:paraId="1C815A66" w14:textId="2975BAF8" w:rsidR="00EA2963" w:rsidRDefault="00EA2963" w:rsidP="00EA2963"/>
    <w:p w14:paraId="469A45CB" w14:textId="62F14499" w:rsidR="00007E7A" w:rsidRDefault="00EA2963" w:rsidP="00C51DE9">
      <w:r w:rsidRPr="00A13C7E">
        <w:rPr>
          <w:b/>
          <w:bCs/>
          <w:i/>
          <w:iCs/>
          <w:u w:val="single"/>
        </w:rPr>
        <w:t>Class #1</w:t>
      </w:r>
      <w:r w:rsidR="00A13C7E" w:rsidRPr="00A13C7E">
        <w:rPr>
          <w:b/>
          <w:bCs/>
          <w:i/>
          <w:iCs/>
          <w:u w:val="single"/>
        </w:rPr>
        <w:t>:</w:t>
      </w:r>
      <w:r w:rsidR="00620FD8" w:rsidRPr="00620FD8">
        <w:t xml:space="preserve"> </w:t>
      </w:r>
      <w:r w:rsidR="00620FD8" w:rsidRPr="00620FD8">
        <w:rPr>
          <w:b/>
          <w:bCs/>
          <w:i/>
          <w:iCs/>
          <w:u w:val="single"/>
        </w:rPr>
        <w:t xml:space="preserve">The works of Carl Jung and the development of his theory through the lens of Memories, Dreams, Reflections (MDR), his semi-autobiography.  </w:t>
      </w:r>
      <w:bookmarkStart w:id="0" w:name="_GoBack"/>
      <w:bookmarkEnd w:id="0"/>
      <w:r w:rsidR="00A13C7E">
        <w:t xml:space="preserve"> </w:t>
      </w:r>
    </w:p>
    <w:p w14:paraId="3CE92510" w14:textId="61AC0967" w:rsidR="00A13C7E" w:rsidRPr="00605312" w:rsidRDefault="00007E7A" w:rsidP="00C51DE9">
      <w:r>
        <w:t>(4/10/2020)</w:t>
      </w:r>
      <w:r w:rsidR="00605312">
        <w:rPr>
          <w:b/>
          <w:bCs/>
        </w:rPr>
        <w:tab/>
      </w:r>
      <w:r w:rsidR="00605312">
        <w:rPr>
          <w:b/>
          <w:bCs/>
        </w:rPr>
        <w:tab/>
      </w:r>
      <w:r w:rsidR="00605312">
        <w:rPr>
          <w:b/>
          <w:bCs/>
        </w:rPr>
        <w:tab/>
      </w:r>
      <w:r w:rsidR="00605312">
        <w:rPr>
          <w:b/>
          <w:bCs/>
        </w:rPr>
        <w:tab/>
      </w:r>
    </w:p>
    <w:p w14:paraId="7F47A652" w14:textId="1558D40E" w:rsidR="00EA2963" w:rsidRPr="00C51DE9" w:rsidRDefault="00C51DE9" w:rsidP="00C51DE9">
      <w:r>
        <w:t>This class will focus on Carl Jung’s life</w:t>
      </w:r>
      <w:r w:rsidR="00C97F9F">
        <w:t>,</w:t>
      </w:r>
      <w:r>
        <w:t xml:space="preserve"> as discussed in MDR</w:t>
      </w:r>
      <w:r w:rsidR="00C97F9F">
        <w:t>,</w:t>
      </w:r>
      <w:r>
        <w:t xml:space="preserve"> and the emergence of his theory from the experiences of his childhood and adult life. Concepts such as anima/animus, </w:t>
      </w:r>
      <w:r w:rsidR="00C97F9F">
        <w:t xml:space="preserve">the </w:t>
      </w:r>
      <w:r>
        <w:t>collective unconscious and the Archetypal Self will be discussed, as well as the psyche’s capacity to heal in a synthetic, mysterious way.</w:t>
      </w:r>
    </w:p>
    <w:p w14:paraId="10CE8CF2" w14:textId="183B7607" w:rsidR="00007E7A" w:rsidRDefault="00EA2963" w:rsidP="00605312">
      <w:pPr>
        <w:rPr>
          <w:b/>
          <w:bCs/>
          <w:i/>
          <w:iCs/>
        </w:rPr>
      </w:pPr>
      <w:r w:rsidRPr="003F4853">
        <w:rPr>
          <w:b/>
          <w:bCs/>
          <w:i/>
          <w:iCs/>
          <w:u w:val="single"/>
        </w:rPr>
        <w:t xml:space="preserve">Class #2: </w:t>
      </w:r>
      <w:r w:rsidR="00620FD8" w:rsidRPr="00620FD8">
        <w:rPr>
          <w:b/>
          <w:bCs/>
          <w:i/>
          <w:iCs/>
          <w:u w:val="single"/>
        </w:rPr>
        <w:t>Discussion of the Ego/Self Axis and Archetypes</w:t>
      </w:r>
      <w:r w:rsidR="00605312">
        <w:rPr>
          <w:b/>
          <w:bCs/>
          <w:i/>
          <w:iCs/>
        </w:rPr>
        <w:tab/>
      </w:r>
    </w:p>
    <w:p w14:paraId="36E5EA00" w14:textId="0B6F9DCD" w:rsidR="00605312" w:rsidRDefault="00054F5E" w:rsidP="00605312">
      <w:r>
        <w:t>(</w:t>
      </w:r>
      <w:r w:rsidR="00BA7A17">
        <w:t>4/17/2020)</w:t>
      </w:r>
      <w:r w:rsidR="00605312">
        <w:rPr>
          <w:b/>
          <w:bCs/>
          <w:i/>
          <w:iCs/>
        </w:rPr>
        <w:tab/>
      </w:r>
      <w:r w:rsidR="00605312">
        <w:rPr>
          <w:b/>
          <w:bCs/>
          <w:i/>
          <w:iCs/>
        </w:rPr>
        <w:tab/>
      </w:r>
      <w:r w:rsidR="00605312">
        <w:rPr>
          <w:b/>
          <w:bCs/>
          <w:i/>
          <w:iCs/>
        </w:rPr>
        <w:tab/>
      </w:r>
    </w:p>
    <w:p w14:paraId="4967334B" w14:textId="05523FD1" w:rsidR="00C51DE9" w:rsidRPr="00C51DE9" w:rsidRDefault="00C51DE9">
      <w:r>
        <w:t>This class will focus on the archetypes, the collective unconscious</w:t>
      </w:r>
      <w:r w:rsidR="00C97F9F">
        <w:t>,</w:t>
      </w:r>
      <w:r>
        <w:t xml:space="preserve"> and their relationship to the ego. The health of what Jungians call the ego/self-axis is seminal to mental health, which in times of trauma can become damaged. </w:t>
      </w:r>
      <w:r w:rsidR="000A30F1">
        <w:t xml:space="preserve">The Jungian definition and function of the self </w:t>
      </w:r>
      <w:r w:rsidR="00C97F9F">
        <w:t>are</w:t>
      </w:r>
      <w:r w:rsidR="000A30F1">
        <w:t xml:space="preserve"> different than the psychoanalytic model of self. T</w:t>
      </w:r>
      <w:r>
        <w:t>he individual’s capacity to bridge to the self can be repaired in the third between the analyst and analysand.</w:t>
      </w:r>
      <w:r w:rsidR="0060658B">
        <w:t xml:space="preserve"> Discussion of the transference/counter-transference phenomenon and the imagery of trauma and healing in the third become the central focus of the class.</w:t>
      </w:r>
    </w:p>
    <w:p w14:paraId="141FA367" w14:textId="35A363C9" w:rsidR="000A30F1" w:rsidRDefault="000A30F1">
      <w:pPr>
        <w:rPr>
          <w:b/>
          <w:bCs/>
          <w:u w:val="single"/>
        </w:rPr>
      </w:pPr>
      <w:r w:rsidRPr="00620FD8">
        <w:rPr>
          <w:b/>
          <w:bCs/>
          <w:u w:val="single"/>
        </w:rPr>
        <w:t>Class #</w:t>
      </w:r>
      <w:r w:rsidR="00620FD8" w:rsidRPr="00620FD8">
        <w:rPr>
          <w:b/>
          <w:bCs/>
          <w:u w:val="single"/>
        </w:rPr>
        <w:t>3</w:t>
      </w:r>
      <w:r w:rsidRPr="00620FD8">
        <w:rPr>
          <w:b/>
          <w:bCs/>
          <w:u w:val="single"/>
        </w:rPr>
        <w:t>:  Complexes;</w:t>
      </w:r>
      <w:r w:rsidRPr="00C97F9F">
        <w:rPr>
          <w:b/>
          <w:bCs/>
          <w:u w:val="single"/>
        </w:rPr>
        <w:t xml:space="preserve"> </w:t>
      </w:r>
      <w:r w:rsidR="00C97F9F">
        <w:rPr>
          <w:b/>
          <w:bCs/>
          <w:u w:val="single"/>
        </w:rPr>
        <w:t>P</w:t>
      </w:r>
      <w:r w:rsidRPr="00C97F9F">
        <w:rPr>
          <w:b/>
          <w:bCs/>
          <w:u w:val="single"/>
        </w:rPr>
        <w:t xml:space="preserve">ersonal and </w:t>
      </w:r>
      <w:r w:rsidR="00C97F9F">
        <w:rPr>
          <w:b/>
          <w:bCs/>
          <w:u w:val="single"/>
        </w:rPr>
        <w:t>C</w:t>
      </w:r>
      <w:r w:rsidRPr="00C97F9F">
        <w:rPr>
          <w:b/>
          <w:bCs/>
          <w:u w:val="single"/>
        </w:rPr>
        <w:t>ultural</w:t>
      </w:r>
    </w:p>
    <w:p w14:paraId="72166C6B" w14:textId="641B1ED7" w:rsidR="00BA7A17" w:rsidRPr="00BA7A17" w:rsidRDefault="00BA7A17">
      <w:r>
        <w:t>(</w:t>
      </w:r>
      <w:r w:rsidR="00C45B04">
        <w:t>5/1/2020)</w:t>
      </w:r>
    </w:p>
    <w:p w14:paraId="2A97F672" w14:textId="3F66F1B1" w:rsidR="00C97F9F" w:rsidRPr="00C97F9F" w:rsidRDefault="00C97F9F">
      <w:r>
        <w:t xml:space="preserve">Complexes form the constellations of the personality, containing the obstructions as well as pathways to individuation. Moreover, cultures contain complexes as well, shaped by trauma and enforced and informed by history. Jung’s initial work on complexes, as well as his word association test, will be discussed. </w:t>
      </w:r>
    </w:p>
    <w:p w14:paraId="79F53AED" w14:textId="7F7B16E3" w:rsidR="00EA2963" w:rsidRDefault="00EA2963">
      <w:pPr>
        <w:rPr>
          <w:b/>
          <w:bCs/>
          <w:u w:val="single"/>
        </w:rPr>
      </w:pPr>
      <w:r w:rsidRPr="00620FD8">
        <w:rPr>
          <w:b/>
          <w:bCs/>
          <w:u w:val="single"/>
        </w:rPr>
        <w:t>Class #4:  Ego/Persona</w:t>
      </w:r>
      <w:r w:rsidRPr="0060658B">
        <w:rPr>
          <w:b/>
          <w:bCs/>
          <w:u w:val="single"/>
        </w:rPr>
        <w:t>/Shadow</w:t>
      </w:r>
    </w:p>
    <w:p w14:paraId="3029FB2D" w14:textId="6ED79643" w:rsidR="00C45B04" w:rsidRPr="00C45B04" w:rsidRDefault="00C45B04">
      <w:r>
        <w:t>(5/8/2020)</w:t>
      </w:r>
    </w:p>
    <w:p w14:paraId="4B3D23E3" w14:textId="6B52F90D" w:rsidR="0060658B" w:rsidRDefault="0060658B">
      <w:r>
        <w:t xml:space="preserve">Here, we will work on the three </w:t>
      </w:r>
      <w:r w:rsidR="000A30F1">
        <w:t>characterological constructs;</w:t>
      </w:r>
      <w:r>
        <w:t xml:space="preserve"> the ego, persona</w:t>
      </w:r>
      <w:r w:rsidR="00C97F9F">
        <w:t>,</w:t>
      </w:r>
      <w:r>
        <w:t xml:space="preserve"> and shadow complexes</w:t>
      </w:r>
      <w:r w:rsidR="000A30F1">
        <w:t xml:space="preserve"> through definition, and amplification.</w:t>
      </w:r>
    </w:p>
    <w:p w14:paraId="6F1535CC" w14:textId="74054795" w:rsidR="000A30F1" w:rsidRDefault="000A30F1">
      <w:pPr>
        <w:rPr>
          <w:b/>
          <w:bCs/>
          <w:u w:val="single"/>
        </w:rPr>
      </w:pPr>
      <w:r w:rsidRPr="00620FD8">
        <w:rPr>
          <w:b/>
          <w:bCs/>
          <w:u w:val="single"/>
        </w:rPr>
        <w:t>Class #</w:t>
      </w:r>
      <w:r w:rsidR="00620FD8" w:rsidRPr="00620FD8">
        <w:rPr>
          <w:b/>
          <w:bCs/>
          <w:u w:val="single"/>
        </w:rPr>
        <w:t>5</w:t>
      </w:r>
      <w:r w:rsidRPr="00620FD8">
        <w:rPr>
          <w:b/>
          <w:bCs/>
          <w:u w:val="single"/>
        </w:rPr>
        <w:t>:  Anima</w:t>
      </w:r>
      <w:r w:rsidRPr="000A30F1">
        <w:rPr>
          <w:b/>
          <w:bCs/>
          <w:u w:val="single"/>
        </w:rPr>
        <w:t>/Animus</w:t>
      </w:r>
    </w:p>
    <w:p w14:paraId="0146ABE0" w14:textId="421C43CF" w:rsidR="00F97431" w:rsidRPr="00F97431" w:rsidRDefault="00F97431">
      <w:r>
        <w:t>(5/15/2020)</w:t>
      </w:r>
    </w:p>
    <w:p w14:paraId="0D8E12FD" w14:textId="4F96A1F2" w:rsidR="000A30F1" w:rsidRPr="0060658B" w:rsidRDefault="000A30F1">
      <w:r w:rsidRPr="000A30F1">
        <w:lastRenderedPageBreak/>
        <w:t>In this class</w:t>
      </w:r>
      <w:r w:rsidR="00C97F9F">
        <w:t>,</w:t>
      </w:r>
      <w:r w:rsidRPr="000A30F1">
        <w:t xml:space="preserve"> we will define, discuss and amplify Jung’s concepts of the anima and animus</w:t>
      </w:r>
      <w:r w:rsidR="00C97F9F">
        <w:t>,</w:t>
      </w:r>
      <w:r w:rsidRPr="000A30F1">
        <w:t xml:space="preserve"> both during Jung’s time and also through a post</w:t>
      </w:r>
      <w:r w:rsidR="00C97F9F">
        <w:t>-</w:t>
      </w:r>
      <w:r w:rsidRPr="000A30F1">
        <w:t xml:space="preserve">Jungian lens. The concepts of anima and animus are </w:t>
      </w:r>
      <w:r w:rsidR="00C97F9F">
        <w:t>essential</w:t>
      </w:r>
      <w:r w:rsidRPr="000A30F1">
        <w:t xml:space="preserve"> constructs to understand when working with a patient’s trauma because the image of the anima/animus reflects the patient’s capacity to self-reflect and access their imaginary world, both important aspects of ego/</w:t>
      </w:r>
      <w:r>
        <w:t>S</w:t>
      </w:r>
      <w:r w:rsidRPr="000A30F1">
        <w:t>elf health, and ability to live a symbolic life.</w:t>
      </w:r>
    </w:p>
    <w:p w14:paraId="5E1096C3" w14:textId="77777777" w:rsidR="00F97431" w:rsidRDefault="00EA2963">
      <w:pPr>
        <w:rPr>
          <w:b/>
          <w:bCs/>
          <w:u w:val="single"/>
        </w:rPr>
      </w:pPr>
      <w:r w:rsidRPr="000A30F1">
        <w:rPr>
          <w:b/>
          <w:bCs/>
          <w:u w:val="single"/>
        </w:rPr>
        <w:t>Class #6</w:t>
      </w:r>
      <w:r w:rsidR="000A30F1" w:rsidRPr="000A30F1">
        <w:rPr>
          <w:b/>
          <w:bCs/>
          <w:u w:val="single"/>
        </w:rPr>
        <w:t xml:space="preserve"> and 7</w:t>
      </w:r>
      <w:r w:rsidRPr="000A30F1">
        <w:rPr>
          <w:b/>
          <w:bCs/>
          <w:u w:val="single"/>
        </w:rPr>
        <w:t xml:space="preserve">: Archetypes and the </w:t>
      </w:r>
      <w:r w:rsidR="000A30F1">
        <w:rPr>
          <w:b/>
          <w:bCs/>
          <w:u w:val="single"/>
        </w:rPr>
        <w:t>C</w:t>
      </w:r>
      <w:r w:rsidRPr="000A30F1">
        <w:rPr>
          <w:b/>
          <w:bCs/>
          <w:u w:val="single"/>
        </w:rPr>
        <w:t xml:space="preserve">ollective </w:t>
      </w:r>
      <w:r w:rsidR="000A30F1">
        <w:rPr>
          <w:b/>
          <w:bCs/>
          <w:u w:val="single"/>
        </w:rPr>
        <w:t>U</w:t>
      </w:r>
      <w:r w:rsidRPr="000A30F1">
        <w:rPr>
          <w:b/>
          <w:bCs/>
          <w:u w:val="single"/>
        </w:rPr>
        <w:t xml:space="preserve">nconscious </w:t>
      </w:r>
    </w:p>
    <w:p w14:paraId="3EA814CF" w14:textId="394AA795" w:rsidR="00F97431" w:rsidRPr="00F97431" w:rsidRDefault="00F97431">
      <w:r>
        <w:t>(5/22/</w:t>
      </w:r>
      <w:r w:rsidR="00046296">
        <w:t>2020)</w:t>
      </w:r>
      <w:r w:rsidR="005C7AE9">
        <w:t>, (5/</w:t>
      </w:r>
      <w:r w:rsidR="00A57F5D">
        <w:t>29/2020)</w:t>
      </w:r>
    </w:p>
    <w:p w14:paraId="66B7C5CB" w14:textId="3D74A343" w:rsidR="000A30F1" w:rsidRPr="000A30F1" w:rsidRDefault="000A30F1">
      <w:r>
        <w:t>The collective unconscious consists of the archetypes and is the ordering archetype of life; the Self is the center and the circumference of the psyche. These two classes will circumambulate the concept of the Archetypal Self and its language, the archetypes</w:t>
      </w:r>
    </w:p>
    <w:p w14:paraId="74D874F0" w14:textId="665B3C64" w:rsidR="00EA2963" w:rsidRDefault="00EA2963"/>
    <w:p w14:paraId="2B68A853" w14:textId="0332EDC6" w:rsidR="00EA2963" w:rsidRDefault="00EA2963">
      <w:pPr>
        <w:rPr>
          <w:b/>
          <w:bCs/>
          <w:u w:val="single"/>
        </w:rPr>
      </w:pPr>
      <w:r w:rsidRPr="00620FD8">
        <w:rPr>
          <w:b/>
          <w:bCs/>
          <w:u w:val="single"/>
        </w:rPr>
        <w:t xml:space="preserve">Class #8:  </w:t>
      </w:r>
      <w:r w:rsidR="000A30F1" w:rsidRPr="00620FD8">
        <w:rPr>
          <w:b/>
          <w:bCs/>
          <w:u w:val="single"/>
        </w:rPr>
        <w:t>The</w:t>
      </w:r>
      <w:r w:rsidR="000A30F1" w:rsidRPr="000A30F1">
        <w:rPr>
          <w:b/>
          <w:bCs/>
          <w:u w:val="single"/>
        </w:rPr>
        <w:t xml:space="preserve"> Process of Individuation</w:t>
      </w:r>
    </w:p>
    <w:p w14:paraId="53D8684C" w14:textId="32C399FC" w:rsidR="00046296" w:rsidRPr="00046296" w:rsidRDefault="00046296">
      <w:r>
        <w:t>(</w:t>
      </w:r>
      <w:r w:rsidR="00A57F5D">
        <w:t>6/05</w:t>
      </w:r>
      <w:r>
        <w:t>/2020)</w:t>
      </w:r>
    </w:p>
    <w:p w14:paraId="1FB2F553" w14:textId="23EFBB95" w:rsidR="000A30F1" w:rsidRPr="000A30F1" w:rsidRDefault="000A30F1">
      <w:r>
        <w:t>The individuation process is central to the Jungian opus. The unfolding of the individuation process with each human being is as unique as a fingerprint. In any analysis</w:t>
      </w:r>
      <w:r w:rsidR="00C97F9F">
        <w:t>,</w:t>
      </w:r>
      <w:r>
        <w:t xml:space="preserve"> the individuation process is enhanced through the analytic paradigm, and at times can be perilous. In this class</w:t>
      </w:r>
      <w:r w:rsidR="00C97F9F">
        <w:t>,</w:t>
      </w:r>
      <w:r>
        <w:t xml:space="preserve"> the complexity of individuation</w:t>
      </w:r>
      <w:r w:rsidR="00C97F9F">
        <w:t>, as well as its beauty,</w:t>
      </w:r>
      <w:r>
        <w:t xml:space="preserve"> will be explored.</w:t>
      </w:r>
    </w:p>
    <w:p w14:paraId="18F7E8D1" w14:textId="77777777" w:rsidR="00EA2963" w:rsidRDefault="00EA2963"/>
    <w:sectPr w:rsidR="00EA2963" w:rsidSect="001F1F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NrQwMDEwtTAzNDRW0lEKTi0uzszPAykwrAUAQ01obywAAAA="/>
  </w:docVars>
  <w:rsids>
    <w:rsidRoot w:val="00EA2963"/>
    <w:rsid w:val="00007E7A"/>
    <w:rsid w:val="00046296"/>
    <w:rsid w:val="00054F5E"/>
    <w:rsid w:val="000A30F1"/>
    <w:rsid w:val="001F1F23"/>
    <w:rsid w:val="003F4853"/>
    <w:rsid w:val="005C7AE9"/>
    <w:rsid w:val="00605312"/>
    <w:rsid w:val="0060658B"/>
    <w:rsid w:val="00620FD8"/>
    <w:rsid w:val="0097350F"/>
    <w:rsid w:val="00A13C7E"/>
    <w:rsid w:val="00A34608"/>
    <w:rsid w:val="00A454DF"/>
    <w:rsid w:val="00A57F5D"/>
    <w:rsid w:val="00BA7A17"/>
    <w:rsid w:val="00C45B04"/>
    <w:rsid w:val="00C51DE9"/>
    <w:rsid w:val="00C74BB1"/>
    <w:rsid w:val="00C97F9F"/>
    <w:rsid w:val="00EA2963"/>
    <w:rsid w:val="00F9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2029D"/>
  <w15:chartTrackingRefBased/>
  <w15:docId w15:val="{0EC447DA-E6A1-4C1D-BB48-1FDA8E295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Cunningham</dc:creator>
  <cp:keywords/>
  <dc:description/>
  <cp:lastModifiedBy>Renee Cunningham</cp:lastModifiedBy>
  <cp:revision>2</cp:revision>
  <dcterms:created xsi:type="dcterms:W3CDTF">2020-02-19T20:15:00Z</dcterms:created>
  <dcterms:modified xsi:type="dcterms:W3CDTF">2020-02-19T20:15:00Z</dcterms:modified>
</cp:coreProperties>
</file>